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D2170F" w14:textId="77777777" w:rsidR="0060687D" w:rsidRPr="0060687D" w:rsidRDefault="0060687D" w:rsidP="0060687D">
      <w:pPr>
        <w:jc w:val="center"/>
        <w:rPr>
          <w:rFonts w:cstheme="minorHAnsi"/>
          <w:sz w:val="32"/>
          <w:szCs w:val="32"/>
        </w:rPr>
      </w:pPr>
    </w:p>
    <w:p w14:paraId="2FF15B4D" w14:textId="77777777" w:rsidR="0060687D" w:rsidRPr="0060687D" w:rsidRDefault="0060687D" w:rsidP="0060687D">
      <w:pPr>
        <w:jc w:val="center"/>
        <w:rPr>
          <w:rFonts w:cstheme="minorHAnsi"/>
          <w:sz w:val="32"/>
          <w:szCs w:val="32"/>
        </w:rPr>
      </w:pPr>
    </w:p>
    <w:p w14:paraId="470299EE" w14:textId="3F1AD3A0" w:rsidR="0060687D" w:rsidRDefault="0060687D" w:rsidP="0060687D">
      <w:pPr>
        <w:jc w:val="center"/>
        <w:rPr>
          <w:rFonts w:cstheme="minorHAnsi"/>
          <w:sz w:val="32"/>
          <w:szCs w:val="32"/>
        </w:rPr>
      </w:pPr>
    </w:p>
    <w:p w14:paraId="0335896E" w14:textId="77777777" w:rsidR="00AA5697" w:rsidRPr="0060687D" w:rsidRDefault="00AA5697" w:rsidP="0060687D">
      <w:pPr>
        <w:jc w:val="center"/>
        <w:rPr>
          <w:rFonts w:cstheme="minorHAnsi"/>
          <w:sz w:val="32"/>
          <w:szCs w:val="32"/>
        </w:rPr>
      </w:pPr>
    </w:p>
    <w:p w14:paraId="2A2545D9" w14:textId="7D32752D" w:rsidR="0060687D" w:rsidRPr="0060687D" w:rsidRDefault="00407FA9" w:rsidP="0060687D">
      <w:pPr>
        <w:pStyle w:val="Title"/>
        <w:jc w:val="center"/>
        <w:rPr>
          <w:rFonts w:cstheme="majorHAnsi"/>
          <w:b/>
          <w:bCs/>
          <w:sz w:val="48"/>
          <w:szCs w:val="48"/>
        </w:rPr>
      </w:pPr>
      <w:commentRangeStart w:id="0"/>
      <w:r>
        <w:rPr>
          <w:rFonts w:cstheme="majorHAnsi"/>
          <w:b/>
          <w:bCs/>
          <w:sz w:val="48"/>
          <w:szCs w:val="48"/>
        </w:rPr>
        <w:t>Predicting Food &amp; Beverage Delivery Times</w:t>
      </w:r>
      <w:commentRangeEnd w:id="0"/>
      <w:r w:rsidR="00AA5697">
        <w:rPr>
          <w:rStyle w:val="CommentReference"/>
          <w:rFonts w:asciiTheme="minorHAnsi" w:eastAsiaTheme="minorHAnsi" w:hAnsiTheme="minorHAnsi" w:cstheme="minorBidi"/>
          <w:spacing w:val="0"/>
          <w:kern w:val="0"/>
        </w:rPr>
        <w:commentReference w:id="0"/>
      </w:r>
    </w:p>
    <w:p w14:paraId="49C4ADF2" w14:textId="77777777" w:rsidR="0060687D" w:rsidRPr="0060687D" w:rsidRDefault="0060687D" w:rsidP="0060687D">
      <w:pPr>
        <w:jc w:val="center"/>
        <w:rPr>
          <w:rFonts w:cstheme="minorHAnsi"/>
          <w:sz w:val="32"/>
          <w:szCs w:val="32"/>
        </w:rPr>
      </w:pPr>
    </w:p>
    <w:p w14:paraId="77CD6348" w14:textId="685A2551" w:rsidR="0060687D" w:rsidRPr="0060687D" w:rsidRDefault="0060687D" w:rsidP="0060687D">
      <w:pPr>
        <w:jc w:val="center"/>
        <w:rPr>
          <w:rFonts w:cstheme="minorHAnsi"/>
          <w:sz w:val="32"/>
          <w:szCs w:val="32"/>
        </w:rPr>
      </w:pPr>
      <w:r w:rsidRPr="0060687D">
        <w:rPr>
          <w:rFonts w:cstheme="minorHAnsi"/>
          <w:sz w:val="32"/>
          <w:szCs w:val="32"/>
        </w:rPr>
        <w:t xml:space="preserve">Daniel Carpenter, </w:t>
      </w:r>
      <w:proofErr w:type="spellStart"/>
      <w:r w:rsidRPr="0060687D">
        <w:rPr>
          <w:rFonts w:cstheme="minorHAnsi"/>
          <w:sz w:val="32"/>
          <w:szCs w:val="32"/>
        </w:rPr>
        <w:t>Sonaxy</w:t>
      </w:r>
      <w:proofErr w:type="spellEnd"/>
      <w:r w:rsidRPr="0060687D">
        <w:rPr>
          <w:rFonts w:cstheme="minorHAnsi"/>
          <w:sz w:val="32"/>
          <w:szCs w:val="32"/>
        </w:rPr>
        <w:t xml:space="preserve"> Mohanty, Zachary </w:t>
      </w:r>
      <w:proofErr w:type="spellStart"/>
      <w:r w:rsidRPr="0060687D">
        <w:rPr>
          <w:rFonts w:cstheme="minorHAnsi"/>
          <w:sz w:val="32"/>
          <w:szCs w:val="32"/>
        </w:rPr>
        <w:t>Knepp</w:t>
      </w:r>
      <w:proofErr w:type="spellEnd"/>
    </w:p>
    <w:p w14:paraId="45350D4A" w14:textId="5F9D8429" w:rsidR="0060687D" w:rsidRDefault="0060687D" w:rsidP="0060687D">
      <w:pPr>
        <w:jc w:val="center"/>
        <w:rPr>
          <w:rFonts w:cstheme="minorHAnsi"/>
          <w:sz w:val="32"/>
          <w:szCs w:val="32"/>
        </w:rPr>
      </w:pPr>
    </w:p>
    <w:p w14:paraId="38E40B50" w14:textId="1F92BD8D" w:rsidR="00AA5697" w:rsidRDefault="00AA5697" w:rsidP="0060687D">
      <w:pPr>
        <w:jc w:val="center"/>
        <w:rPr>
          <w:rFonts w:cstheme="minorHAnsi"/>
          <w:sz w:val="32"/>
          <w:szCs w:val="32"/>
        </w:rPr>
      </w:pPr>
    </w:p>
    <w:p w14:paraId="0D90AF45" w14:textId="02A0A99C" w:rsidR="00AA5697" w:rsidRDefault="00AA5697" w:rsidP="0060687D">
      <w:pPr>
        <w:jc w:val="center"/>
        <w:rPr>
          <w:rFonts w:cstheme="minorHAnsi"/>
          <w:sz w:val="32"/>
          <w:szCs w:val="32"/>
        </w:rPr>
      </w:pPr>
    </w:p>
    <w:p w14:paraId="68977A58" w14:textId="6594E14D" w:rsidR="00AA5697" w:rsidRDefault="00AA5697" w:rsidP="0060687D">
      <w:pPr>
        <w:jc w:val="center"/>
        <w:rPr>
          <w:rFonts w:cstheme="minorHAnsi"/>
          <w:sz w:val="32"/>
          <w:szCs w:val="32"/>
        </w:rPr>
      </w:pPr>
    </w:p>
    <w:p w14:paraId="1B9445C1" w14:textId="2244BD7B" w:rsidR="00AA5697" w:rsidRDefault="00AA5697" w:rsidP="0060687D">
      <w:pPr>
        <w:jc w:val="center"/>
        <w:rPr>
          <w:rFonts w:cstheme="minorHAnsi"/>
          <w:sz w:val="32"/>
          <w:szCs w:val="32"/>
        </w:rPr>
      </w:pPr>
    </w:p>
    <w:p w14:paraId="4225CC49" w14:textId="77777777" w:rsidR="00AA5697" w:rsidRDefault="00AA5697" w:rsidP="0060687D">
      <w:pPr>
        <w:jc w:val="center"/>
        <w:rPr>
          <w:rFonts w:cstheme="minorHAnsi"/>
          <w:sz w:val="32"/>
          <w:szCs w:val="32"/>
        </w:rPr>
      </w:pPr>
    </w:p>
    <w:p w14:paraId="43F693E7" w14:textId="77777777" w:rsidR="00AA5697" w:rsidRDefault="0060687D" w:rsidP="00AA5697">
      <w:pPr>
        <w:jc w:val="center"/>
        <w:rPr>
          <w:rFonts w:cstheme="minorHAnsi"/>
          <w:sz w:val="32"/>
          <w:szCs w:val="32"/>
        </w:rPr>
      </w:pPr>
      <w:r w:rsidRPr="0060687D">
        <w:rPr>
          <w:rFonts w:cstheme="minorHAnsi"/>
          <w:sz w:val="32"/>
          <w:szCs w:val="32"/>
        </w:rPr>
        <w:t>University Of Oklahoma</w:t>
      </w:r>
    </w:p>
    <w:p w14:paraId="6FEE7977" w14:textId="49CC76CE" w:rsidR="0060687D" w:rsidRPr="0060687D" w:rsidRDefault="0060687D" w:rsidP="00AA5697">
      <w:pPr>
        <w:jc w:val="center"/>
        <w:rPr>
          <w:rFonts w:cstheme="minorHAnsi"/>
          <w:sz w:val="32"/>
          <w:szCs w:val="32"/>
        </w:rPr>
      </w:pPr>
      <w:r w:rsidRPr="0060687D">
        <w:rPr>
          <w:rFonts w:cstheme="minorHAnsi"/>
          <w:sz w:val="32"/>
          <w:szCs w:val="32"/>
        </w:rPr>
        <w:t>Data Science and Analytics Institute</w:t>
      </w:r>
    </w:p>
    <w:p w14:paraId="02E988D9" w14:textId="77777777" w:rsidR="00AA5697" w:rsidRDefault="0060687D" w:rsidP="0060687D">
      <w:pPr>
        <w:jc w:val="center"/>
        <w:rPr>
          <w:rFonts w:cstheme="minorHAnsi"/>
          <w:sz w:val="32"/>
          <w:szCs w:val="32"/>
        </w:rPr>
      </w:pPr>
      <w:r w:rsidRPr="0060687D">
        <w:rPr>
          <w:rFonts w:cstheme="minorHAnsi"/>
          <w:sz w:val="32"/>
          <w:szCs w:val="32"/>
        </w:rPr>
        <w:t>DSA 5103-995 | Intelligent Data Analytics (Charles Nicholson)</w:t>
      </w:r>
    </w:p>
    <w:p w14:paraId="3E9E1762" w14:textId="0A6FED26" w:rsidR="0060687D" w:rsidRPr="0060687D" w:rsidRDefault="00AA5697" w:rsidP="0060687D">
      <w:pPr>
        <w:jc w:val="center"/>
        <w:rPr>
          <w:rFonts w:cstheme="minorHAnsi"/>
          <w:sz w:val="32"/>
          <w:szCs w:val="32"/>
        </w:rPr>
      </w:pPr>
      <w:r w:rsidRPr="0060687D">
        <w:rPr>
          <w:rFonts w:cstheme="minorHAnsi"/>
          <w:sz w:val="32"/>
          <w:szCs w:val="32"/>
        </w:rPr>
        <w:t>Fall 2022</w:t>
      </w:r>
    </w:p>
    <w:p w14:paraId="7CCABAC3" w14:textId="77777777" w:rsidR="00AA5697" w:rsidRDefault="00AA5697">
      <w:pPr>
        <w:rPr>
          <w:rFonts w:cstheme="minorHAnsi"/>
          <w:sz w:val="32"/>
          <w:szCs w:val="32"/>
        </w:rPr>
      </w:pPr>
      <w:r>
        <w:rPr>
          <w:rFonts w:cstheme="minorHAnsi"/>
          <w:sz w:val="32"/>
          <w:szCs w:val="32"/>
        </w:rPr>
        <w:br w:type="page"/>
      </w:r>
    </w:p>
    <w:sdt>
      <w:sdtPr>
        <w:id w:val="1733341689"/>
        <w:docPartObj>
          <w:docPartGallery w:val="Table of Contents"/>
          <w:docPartUnique/>
        </w:docPartObj>
      </w:sdtPr>
      <w:sdtEndPr>
        <w:rPr>
          <w:rFonts w:asciiTheme="minorHAnsi" w:eastAsiaTheme="minorHAnsi" w:hAnsiTheme="minorHAnsi" w:cstheme="minorBidi"/>
          <w:b/>
          <w:bCs/>
          <w:noProof/>
          <w:color w:val="auto"/>
          <w:sz w:val="22"/>
          <w:szCs w:val="22"/>
        </w:rPr>
      </w:sdtEndPr>
      <w:sdtContent>
        <w:p w14:paraId="465607CE" w14:textId="24BABCD5" w:rsidR="00AA5697" w:rsidRDefault="00AA5697">
          <w:pPr>
            <w:pStyle w:val="TOCHeading"/>
          </w:pPr>
          <w:r>
            <w:t>Table of Contents</w:t>
          </w:r>
        </w:p>
        <w:p w14:paraId="239C43AC" w14:textId="71A2BC28" w:rsidR="00AA5697" w:rsidRDefault="00AA5697">
          <w:pPr>
            <w:pStyle w:val="TOC2"/>
            <w:tabs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18811233" w:history="1">
            <w:r w:rsidRPr="00C66BC9">
              <w:rPr>
                <w:rStyle w:val="Hyperlink"/>
                <w:b/>
                <w:bCs/>
                <w:noProof/>
              </w:rPr>
              <w:t>Executive Summary: 1 pa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88112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DCD35C" w14:textId="25B2DBE2" w:rsidR="00AA5697" w:rsidRDefault="00AA5697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18811234" w:history="1">
            <w:r w:rsidRPr="00C66BC9">
              <w:rPr>
                <w:rStyle w:val="Hyperlink"/>
                <w:b/>
                <w:bCs/>
                <w:noProof/>
              </w:rPr>
              <w:t>Problem backgroun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88112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EA53AE6" w14:textId="21E10C17" w:rsidR="00AA5697" w:rsidRDefault="00AA5697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18811235" w:history="1">
            <w:r w:rsidRPr="00C66BC9">
              <w:rPr>
                <w:rStyle w:val="Hyperlink"/>
                <w:b/>
                <w:bCs/>
                <w:noProof/>
              </w:rPr>
              <w:t>Methodolog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88112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D17887" w14:textId="4BCAAB96" w:rsidR="00AA5697" w:rsidRDefault="00AA5697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18811236" w:history="1">
            <w:r w:rsidRPr="00C66BC9">
              <w:rPr>
                <w:rStyle w:val="Hyperlink"/>
                <w:b/>
                <w:bCs/>
                <w:noProof/>
              </w:rPr>
              <w:t>Resul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88112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0986F8" w14:textId="56D300DB" w:rsidR="00AA5697" w:rsidRDefault="00AA5697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18811237" w:history="1">
            <w:r w:rsidRPr="00C66BC9">
              <w:rPr>
                <w:rStyle w:val="Hyperlink"/>
                <w:b/>
                <w:bCs/>
                <w:noProof/>
              </w:rPr>
              <w:t>Conclu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88112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D764A6B" w14:textId="77D4A703" w:rsidR="00AA5697" w:rsidRDefault="00AA5697">
          <w:r>
            <w:rPr>
              <w:b/>
              <w:bCs/>
              <w:noProof/>
            </w:rPr>
            <w:fldChar w:fldCharType="end"/>
          </w:r>
        </w:p>
      </w:sdtContent>
    </w:sdt>
    <w:p w14:paraId="342296BC" w14:textId="0B349F2A" w:rsidR="00AA5697" w:rsidRDefault="00AA5697">
      <w:pPr>
        <w:rPr>
          <w:rFonts w:cstheme="minorHAnsi"/>
          <w:sz w:val="32"/>
          <w:szCs w:val="32"/>
        </w:rPr>
      </w:pPr>
      <w:r>
        <w:rPr>
          <w:rFonts w:cstheme="minorHAnsi"/>
          <w:sz w:val="32"/>
          <w:szCs w:val="32"/>
        </w:rPr>
        <w:br w:type="page"/>
      </w:r>
    </w:p>
    <w:p w14:paraId="696B1B34" w14:textId="77777777" w:rsidR="001A712C" w:rsidRDefault="00AA5697" w:rsidP="001A712C">
      <w:pPr>
        <w:pStyle w:val="Heading2"/>
        <w:spacing w:before="0" w:line="480" w:lineRule="auto"/>
        <w:rPr>
          <w:b/>
          <w:bCs/>
          <w:color w:val="auto"/>
        </w:rPr>
      </w:pPr>
      <w:bookmarkStart w:id="1" w:name="_Toc118811233"/>
      <w:r w:rsidRPr="00AA5697">
        <w:rPr>
          <w:b/>
          <w:bCs/>
          <w:color w:val="auto"/>
        </w:rPr>
        <w:lastRenderedPageBreak/>
        <w:t>Executive Summary</w:t>
      </w:r>
    </w:p>
    <w:p w14:paraId="5C3DD73C" w14:textId="021B3B2D" w:rsidR="00AA5697" w:rsidRPr="001A712C" w:rsidRDefault="00AA5697" w:rsidP="001A712C">
      <w:pPr>
        <w:spacing w:after="0" w:line="480" w:lineRule="auto"/>
      </w:pPr>
      <w:r w:rsidRPr="001A712C">
        <w:t>1 page</w:t>
      </w:r>
      <w:bookmarkEnd w:id="1"/>
    </w:p>
    <w:p w14:paraId="757B2BD0" w14:textId="02F3C0F3" w:rsidR="00AA5697" w:rsidRDefault="00AA5697" w:rsidP="001A712C">
      <w:pPr>
        <w:spacing w:after="0" w:line="480" w:lineRule="auto"/>
      </w:pPr>
      <w:r w:rsidRPr="00302A86">
        <w:rPr>
          <w:highlight w:val="yellow"/>
        </w:rPr>
        <w:t>Concise problem statement</w:t>
      </w:r>
    </w:p>
    <w:p w14:paraId="4645BE67" w14:textId="77777777" w:rsidR="00AA5697" w:rsidRDefault="00AA5697" w:rsidP="001A712C">
      <w:pPr>
        <w:spacing w:after="0" w:line="480" w:lineRule="auto"/>
      </w:pPr>
      <w:r>
        <w:t>List of major concerns/assumptions (if any)</w:t>
      </w:r>
    </w:p>
    <w:p w14:paraId="14BF7731" w14:textId="77777777" w:rsidR="00AA5697" w:rsidRDefault="00AA5697" w:rsidP="001A712C">
      <w:pPr>
        <w:spacing w:after="0" w:line="480" w:lineRule="auto"/>
      </w:pPr>
      <w:r>
        <w:t>Summary of findings</w:t>
      </w:r>
    </w:p>
    <w:p w14:paraId="0516FAC8" w14:textId="77777777" w:rsidR="00AA5697" w:rsidRDefault="00AA5697" w:rsidP="001A712C">
      <w:pPr>
        <w:spacing w:after="0" w:line="480" w:lineRule="auto"/>
      </w:pPr>
      <w:r>
        <w:t>Recommendations</w:t>
      </w:r>
    </w:p>
    <w:p w14:paraId="57BD60F9" w14:textId="77777777" w:rsidR="00AA5697" w:rsidRDefault="00AA5697" w:rsidP="001A712C">
      <w:pPr>
        <w:spacing w:after="0" w:line="480" w:lineRule="auto"/>
        <w:rPr>
          <w:rFonts w:asciiTheme="majorHAnsi" w:eastAsiaTheme="majorEastAsia" w:hAnsiTheme="majorHAnsi" w:cstheme="majorBidi"/>
          <w:b/>
          <w:bCs/>
          <w:sz w:val="26"/>
          <w:szCs w:val="26"/>
        </w:rPr>
      </w:pPr>
      <w:r>
        <w:rPr>
          <w:b/>
          <w:bCs/>
        </w:rPr>
        <w:br w:type="page"/>
      </w:r>
    </w:p>
    <w:p w14:paraId="5BFF8322" w14:textId="18BAF7B4" w:rsidR="00AA5697" w:rsidRPr="00AA5697" w:rsidRDefault="00AA5697" w:rsidP="001A712C">
      <w:pPr>
        <w:pStyle w:val="Heading2"/>
        <w:spacing w:before="0" w:line="480" w:lineRule="auto"/>
        <w:rPr>
          <w:b/>
          <w:bCs/>
          <w:color w:val="auto"/>
        </w:rPr>
      </w:pPr>
      <w:bookmarkStart w:id="2" w:name="_Toc118811234"/>
      <w:r w:rsidRPr="00AA5697">
        <w:rPr>
          <w:b/>
          <w:bCs/>
          <w:color w:val="auto"/>
        </w:rPr>
        <w:lastRenderedPageBreak/>
        <w:t>Problem background</w:t>
      </w:r>
      <w:bookmarkEnd w:id="2"/>
    </w:p>
    <w:p w14:paraId="4E720908" w14:textId="731A3DC8" w:rsidR="00302A86" w:rsidRDefault="00302A86" w:rsidP="001A712C">
      <w:pPr>
        <w:spacing w:after="0" w:line="480" w:lineRule="auto"/>
      </w:pPr>
      <w:r>
        <w:t>(</w:t>
      </w:r>
      <w:r>
        <w:t>The highlights; not the kitchen sink</w:t>
      </w:r>
      <w:r>
        <w:t>)</w:t>
      </w:r>
    </w:p>
    <w:p w14:paraId="379D65AE" w14:textId="7EB059CD" w:rsidR="00AA5697" w:rsidRDefault="00AA5697" w:rsidP="001A712C">
      <w:pPr>
        <w:spacing w:after="0" w:line="480" w:lineRule="auto"/>
      </w:pPr>
      <w:r>
        <w:t>Problem description, context, background</w:t>
      </w:r>
    </w:p>
    <w:p w14:paraId="76BA3F15" w14:textId="77777777" w:rsidR="00AA5697" w:rsidRDefault="00AA5697" w:rsidP="001A712C">
      <w:pPr>
        <w:spacing w:after="0" w:line="480" w:lineRule="auto"/>
      </w:pPr>
      <w:r w:rsidRPr="00302A86">
        <w:rPr>
          <w:highlight w:val="yellow"/>
        </w:rPr>
        <w:t>Data description</w:t>
      </w:r>
    </w:p>
    <w:p w14:paraId="1049597D" w14:textId="77777777" w:rsidR="00AA5697" w:rsidRDefault="00AA5697" w:rsidP="001A712C">
      <w:pPr>
        <w:spacing w:after="0" w:line="480" w:lineRule="auto"/>
      </w:pPr>
      <w:r>
        <w:t>Exploratory data analysis</w:t>
      </w:r>
    </w:p>
    <w:p w14:paraId="6A46B954" w14:textId="77777777" w:rsidR="00AA5697" w:rsidRDefault="00AA5697" w:rsidP="001A712C">
      <w:pPr>
        <w:spacing w:after="0" w:line="480" w:lineRule="auto"/>
        <w:rPr>
          <w:rFonts w:asciiTheme="majorHAnsi" w:eastAsiaTheme="majorEastAsia" w:hAnsiTheme="majorHAnsi" w:cstheme="majorBidi"/>
          <w:b/>
          <w:bCs/>
          <w:sz w:val="26"/>
          <w:szCs w:val="26"/>
        </w:rPr>
      </w:pPr>
      <w:r>
        <w:rPr>
          <w:b/>
          <w:bCs/>
        </w:rPr>
        <w:br w:type="page"/>
      </w:r>
    </w:p>
    <w:p w14:paraId="7A1C6BE6" w14:textId="63526056" w:rsidR="00AA5697" w:rsidRPr="00AA5697" w:rsidRDefault="00AA5697" w:rsidP="001A712C">
      <w:pPr>
        <w:pStyle w:val="Heading2"/>
        <w:spacing w:before="0" w:line="480" w:lineRule="auto"/>
        <w:rPr>
          <w:b/>
          <w:bCs/>
          <w:color w:val="auto"/>
        </w:rPr>
      </w:pPr>
      <w:bookmarkStart w:id="3" w:name="_Toc118811235"/>
      <w:r w:rsidRPr="00AA5697">
        <w:rPr>
          <w:b/>
          <w:bCs/>
          <w:color w:val="auto"/>
        </w:rPr>
        <w:lastRenderedPageBreak/>
        <w:t>Methodology</w:t>
      </w:r>
      <w:bookmarkEnd w:id="3"/>
    </w:p>
    <w:p w14:paraId="33D1EB4C" w14:textId="77777777" w:rsidR="00AA5697" w:rsidRDefault="00AA5697" w:rsidP="001A712C">
      <w:pPr>
        <w:spacing w:after="0" w:line="480" w:lineRule="auto"/>
      </w:pPr>
      <w:r w:rsidRPr="00302A86">
        <w:rPr>
          <w:highlight w:val="yellow"/>
        </w:rPr>
        <w:t>Feature selection, engineering, missing value imputation, outlier processing, etc.</w:t>
      </w:r>
    </w:p>
    <w:p w14:paraId="07DE00E6" w14:textId="77777777" w:rsidR="00AA5697" w:rsidRDefault="00AA5697" w:rsidP="001A712C">
      <w:pPr>
        <w:spacing w:after="0" w:line="480" w:lineRule="auto"/>
      </w:pPr>
      <w:r>
        <w:t>Modeling choices</w:t>
      </w:r>
    </w:p>
    <w:p w14:paraId="122478F1" w14:textId="77777777" w:rsidR="00AA5697" w:rsidRDefault="00AA5697" w:rsidP="001A712C">
      <w:pPr>
        <w:spacing w:after="0" w:line="480" w:lineRule="auto"/>
      </w:pPr>
      <w:r>
        <w:t>State model validation plan (e.g., 5-fold CV)</w:t>
      </w:r>
    </w:p>
    <w:p w14:paraId="6A9B5424" w14:textId="77777777" w:rsidR="00AA5697" w:rsidRDefault="00AA5697" w:rsidP="001A712C">
      <w:pPr>
        <w:spacing w:after="0" w:line="480" w:lineRule="auto"/>
        <w:rPr>
          <w:rFonts w:asciiTheme="majorHAnsi" w:eastAsiaTheme="majorEastAsia" w:hAnsiTheme="majorHAnsi" w:cstheme="majorBidi"/>
          <w:b/>
          <w:bCs/>
          <w:sz w:val="26"/>
          <w:szCs w:val="26"/>
        </w:rPr>
      </w:pPr>
      <w:r>
        <w:rPr>
          <w:b/>
          <w:bCs/>
        </w:rPr>
        <w:br w:type="page"/>
      </w:r>
    </w:p>
    <w:p w14:paraId="0D739402" w14:textId="3640AF8C" w:rsidR="00AA5697" w:rsidRPr="00AA5697" w:rsidRDefault="00AA5697" w:rsidP="001A712C">
      <w:pPr>
        <w:pStyle w:val="Heading2"/>
        <w:spacing w:before="0" w:line="480" w:lineRule="auto"/>
        <w:rPr>
          <w:b/>
          <w:bCs/>
          <w:color w:val="auto"/>
        </w:rPr>
      </w:pPr>
      <w:bookmarkStart w:id="4" w:name="_Toc118811236"/>
      <w:r w:rsidRPr="00AA5697">
        <w:rPr>
          <w:b/>
          <w:bCs/>
          <w:color w:val="auto"/>
        </w:rPr>
        <w:lastRenderedPageBreak/>
        <w:t>Results</w:t>
      </w:r>
      <w:bookmarkEnd w:id="4"/>
    </w:p>
    <w:p w14:paraId="2AB468E1" w14:textId="77777777" w:rsidR="00AA5697" w:rsidRDefault="00AA5697" w:rsidP="001A712C">
      <w:pPr>
        <w:spacing w:after="0" w:line="480" w:lineRule="auto"/>
      </w:pPr>
      <w:r>
        <w:t>Model performance summary</w:t>
      </w:r>
    </w:p>
    <w:p w14:paraId="6F2F3605" w14:textId="77777777" w:rsidR="00AA5697" w:rsidRDefault="00AA5697" w:rsidP="001A712C">
      <w:pPr>
        <w:spacing w:after="0" w:line="480" w:lineRule="auto"/>
      </w:pPr>
      <w:r>
        <w:t>Key findings of analysis! Page 2</w:t>
      </w:r>
    </w:p>
    <w:p w14:paraId="352B29F4" w14:textId="77777777" w:rsidR="00AA5697" w:rsidRDefault="00AA5697" w:rsidP="001A712C">
      <w:pPr>
        <w:spacing w:after="0" w:line="480" w:lineRule="auto"/>
        <w:rPr>
          <w:rFonts w:asciiTheme="majorHAnsi" w:eastAsiaTheme="majorEastAsia" w:hAnsiTheme="majorHAnsi" w:cstheme="majorBidi"/>
          <w:b/>
          <w:bCs/>
          <w:sz w:val="26"/>
          <w:szCs w:val="26"/>
        </w:rPr>
      </w:pPr>
      <w:r>
        <w:rPr>
          <w:b/>
          <w:bCs/>
        </w:rPr>
        <w:br w:type="page"/>
      </w:r>
    </w:p>
    <w:p w14:paraId="304FCA7F" w14:textId="63F7D174" w:rsidR="00AA5697" w:rsidRPr="00AA5697" w:rsidRDefault="00AA5697" w:rsidP="001A712C">
      <w:pPr>
        <w:pStyle w:val="Heading2"/>
        <w:spacing w:before="0" w:line="480" w:lineRule="auto"/>
        <w:rPr>
          <w:b/>
          <w:bCs/>
          <w:color w:val="auto"/>
        </w:rPr>
      </w:pPr>
      <w:bookmarkStart w:id="5" w:name="_Toc118811237"/>
      <w:r w:rsidRPr="00AA5697">
        <w:rPr>
          <w:b/>
          <w:bCs/>
          <w:color w:val="auto"/>
        </w:rPr>
        <w:lastRenderedPageBreak/>
        <w:t>Conclusion</w:t>
      </w:r>
      <w:bookmarkEnd w:id="5"/>
    </w:p>
    <w:p w14:paraId="3D53A6BC" w14:textId="77777777" w:rsidR="00AA5697" w:rsidRDefault="00AA5697" w:rsidP="001A712C">
      <w:pPr>
        <w:spacing w:after="0" w:line="480" w:lineRule="auto"/>
      </w:pPr>
      <w:r>
        <w:t>Summary of problem, approach, findings</w:t>
      </w:r>
    </w:p>
    <w:p w14:paraId="521E61C4" w14:textId="77777777" w:rsidR="00AA5697" w:rsidRDefault="00AA5697" w:rsidP="001A712C">
      <w:pPr>
        <w:spacing w:after="0" w:line="480" w:lineRule="auto"/>
      </w:pPr>
      <w:r>
        <w:t>Key issues, limitations, etc.</w:t>
      </w:r>
    </w:p>
    <w:p w14:paraId="6AA9B57E" w14:textId="77777777" w:rsidR="00AA5697" w:rsidRDefault="00AA5697" w:rsidP="001A712C">
      <w:pPr>
        <w:spacing w:after="0" w:line="480" w:lineRule="auto"/>
      </w:pPr>
      <w:r>
        <w:t>Final recommendation</w:t>
      </w:r>
    </w:p>
    <w:p w14:paraId="42E5724C" w14:textId="77777777" w:rsidR="00AA5697" w:rsidRDefault="00AA5697" w:rsidP="001A712C">
      <w:pPr>
        <w:spacing w:after="0" w:line="480" w:lineRule="auto"/>
      </w:pPr>
      <w:r>
        <w:t>References (optional, does not count toward page limit)</w:t>
      </w:r>
    </w:p>
    <w:p w14:paraId="035B20CB" w14:textId="0BA48DED" w:rsidR="00AA5697" w:rsidRDefault="00AA5697" w:rsidP="001A712C">
      <w:pPr>
        <w:spacing w:after="0" w:line="480" w:lineRule="auto"/>
      </w:pPr>
      <w:r>
        <w:t>Appendix (optional, does not count toward page limit):</w:t>
      </w:r>
    </w:p>
    <w:p w14:paraId="2AD33061" w14:textId="77777777" w:rsidR="00AA5697" w:rsidRDefault="00AA5697" w:rsidP="001A712C">
      <w:pPr>
        <w:spacing w:after="0" w:line="480" w:lineRule="auto"/>
      </w:pPr>
      <w:r>
        <w:t>Data visualizations, tables, transformations, etc. which support the work, but are not of primary importance</w:t>
      </w:r>
    </w:p>
    <w:p w14:paraId="02CCFA4B" w14:textId="5A05C7EA" w:rsidR="00AA5697" w:rsidRPr="00AA5697" w:rsidRDefault="00AA5697" w:rsidP="001A712C">
      <w:pPr>
        <w:spacing w:after="0" w:line="480" w:lineRule="auto"/>
        <w:rPr>
          <w:rFonts w:cstheme="minorHAnsi"/>
          <w:b/>
          <w:bCs/>
          <w:sz w:val="32"/>
          <w:szCs w:val="32"/>
        </w:rPr>
      </w:pPr>
      <w:r>
        <w:t>Important code excerpts or algorithms used / developed (if any).</w:t>
      </w:r>
    </w:p>
    <w:sectPr w:rsidR="00AA5697" w:rsidRPr="00AA569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Daniel Carpenter" w:date="2022-11-08T14:38:00Z" w:initials="DC">
    <w:p w14:paraId="20C5D65E" w14:textId="5026126B" w:rsidR="00AA5697" w:rsidRDefault="00AA5697">
      <w:pPr>
        <w:pStyle w:val="CommentText"/>
      </w:pPr>
      <w:r>
        <w:rPr>
          <w:rStyle w:val="CommentReference"/>
        </w:rPr>
        <w:annotationRef/>
      </w:r>
      <w:r>
        <w:t>Probably could change this to something more interesting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20C5D65E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714E86A" w16cex:dateUtc="2022-11-08T20:38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0C5D65E" w16cid:durableId="2714E86A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Daniel Carpenter">
    <w15:presenceInfo w15:providerId="AD" w15:userId="S::Daniel.Carpenter@chickasaw.net::a3b6d710-9aa7-4e7b-9869-1219a3567307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IxNDQyMAAyTY1MTZV0lIJTi4sz8/NACgxrAQVD3fcsAAAA"/>
  </w:docVars>
  <w:rsids>
    <w:rsidRoot w:val="00E2362C"/>
    <w:rsid w:val="001A712C"/>
    <w:rsid w:val="00302A86"/>
    <w:rsid w:val="00407FA9"/>
    <w:rsid w:val="00527F78"/>
    <w:rsid w:val="0060687D"/>
    <w:rsid w:val="00AA5697"/>
    <w:rsid w:val="00E236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F29259"/>
  <w15:chartTrackingRefBased/>
  <w15:docId w15:val="{AA56F082-BA92-4CF9-B76A-8AFCFCD5AA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A569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A569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60687D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0687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CommentReference">
    <w:name w:val="annotation reference"/>
    <w:basedOn w:val="DefaultParagraphFont"/>
    <w:uiPriority w:val="99"/>
    <w:semiHidden/>
    <w:unhideWhenUsed/>
    <w:rsid w:val="00AA569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A569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A569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A569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A5697"/>
    <w:rPr>
      <w:b/>
      <w:bCs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AA5697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AA569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AA5697"/>
    <w:pPr>
      <w:outlineLvl w:val="9"/>
    </w:pPr>
  </w:style>
  <w:style w:type="paragraph" w:styleId="TOC2">
    <w:name w:val="toc 2"/>
    <w:basedOn w:val="Normal"/>
    <w:next w:val="Normal"/>
    <w:autoRedefine/>
    <w:uiPriority w:val="39"/>
    <w:unhideWhenUsed/>
    <w:rsid w:val="00AA5697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AA5697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8/08/relationships/commentsExtensible" Target="commentsExtensible.xml"/><Relationship Id="rId3" Type="http://schemas.openxmlformats.org/officeDocument/2006/relationships/settings" Target="settings.xml"/><Relationship Id="rId7" Type="http://schemas.microsoft.com/office/2016/09/relationships/commentsIds" Target="commentsId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microsoft.com/office/2011/relationships/commentsExtended" Target="commentsExtended.xml"/><Relationship Id="rId11" Type="http://schemas.openxmlformats.org/officeDocument/2006/relationships/theme" Target="theme/theme1.xml"/><Relationship Id="rId5" Type="http://schemas.openxmlformats.org/officeDocument/2006/relationships/comments" Target="comments.xml"/><Relationship Id="rId10" Type="http://schemas.microsoft.com/office/2011/relationships/people" Target="people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8CD8803-2AB5-4DD0-B069-69BF24BF9D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</TotalTime>
  <Pages>7</Pages>
  <Words>218</Words>
  <Characters>1365</Characters>
  <Application>Microsoft Office Word</Application>
  <DocSecurity>0</DocSecurity>
  <Lines>2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Carpenter</dc:creator>
  <cp:keywords/>
  <dc:description/>
  <cp:lastModifiedBy>Daniel Carpenter</cp:lastModifiedBy>
  <cp:revision>5</cp:revision>
  <dcterms:created xsi:type="dcterms:W3CDTF">2022-11-08T19:59:00Z</dcterms:created>
  <dcterms:modified xsi:type="dcterms:W3CDTF">2022-11-08T20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10a5075968a5dc2656085dbb7612b0c39857d5f591c950e41ddbdd6d9ab8144</vt:lpwstr>
  </property>
</Properties>
</file>